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F6AAF" w14:textId="24611729" w:rsidR="00654D43" w:rsidRPr="00584A3E" w:rsidRDefault="00130241" w:rsidP="00130241">
      <w:pPr>
        <w:pStyle w:val="ListParagraph"/>
        <w:numPr>
          <w:ilvl w:val="0"/>
          <w:numId w:val="1"/>
        </w:numPr>
        <w:spacing w:before="240"/>
        <w:rPr>
          <w:b/>
          <w:bCs/>
          <w:sz w:val="20"/>
          <w:szCs w:val="20"/>
        </w:rPr>
      </w:pPr>
      <w:r w:rsidRPr="00584A3E">
        <w:rPr>
          <w:b/>
          <w:bCs/>
          <w:sz w:val="20"/>
          <w:szCs w:val="20"/>
        </w:rPr>
        <w:t>Leave Tracking System</w:t>
      </w:r>
    </w:p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562"/>
        <w:gridCol w:w="2554"/>
        <w:gridCol w:w="1699"/>
        <w:gridCol w:w="1558"/>
        <w:gridCol w:w="1558"/>
        <w:gridCol w:w="2979"/>
      </w:tblGrid>
      <w:tr w:rsidR="00497454" w:rsidRPr="00130241" w14:paraId="362D3145" w14:textId="77777777" w:rsidTr="00497454">
        <w:trPr>
          <w:trHeight w:val="436"/>
        </w:trPr>
        <w:tc>
          <w:tcPr>
            <w:tcW w:w="562" w:type="dxa"/>
          </w:tcPr>
          <w:p w14:paraId="406AA955" w14:textId="37DDE410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TC No.</w:t>
            </w:r>
          </w:p>
        </w:tc>
        <w:tc>
          <w:tcPr>
            <w:tcW w:w="2554" w:type="dxa"/>
          </w:tcPr>
          <w:p w14:paraId="56EEE65D" w14:textId="0B30A764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Pre-Conditions</w:t>
            </w:r>
          </w:p>
        </w:tc>
        <w:tc>
          <w:tcPr>
            <w:tcW w:w="1699" w:type="dxa"/>
          </w:tcPr>
          <w:p w14:paraId="26085860" w14:textId="6820F566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cenario-Name</w:t>
            </w:r>
          </w:p>
        </w:tc>
        <w:tc>
          <w:tcPr>
            <w:tcW w:w="1558" w:type="dxa"/>
          </w:tcPr>
          <w:p w14:paraId="2A329C68" w14:textId="562C8C69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Action</w:t>
            </w:r>
          </w:p>
        </w:tc>
        <w:tc>
          <w:tcPr>
            <w:tcW w:w="1558" w:type="dxa"/>
          </w:tcPr>
          <w:p w14:paraId="72A713C0" w14:textId="0C9B183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Test Data</w:t>
            </w:r>
          </w:p>
        </w:tc>
        <w:tc>
          <w:tcPr>
            <w:tcW w:w="2979" w:type="dxa"/>
          </w:tcPr>
          <w:p w14:paraId="0EADA204" w14:textId="18FEE43F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Expected Result</w:t>
            </w:r>
          </w:p>
        </w:tc>
      </w:tr>
      <w:tr w:rsidR="00497454" w:rsidRPr="00130241" w14:paraId="0DF6893E" w14:textId="77777777" w:rsidTr="00497454">
        <w:trPr>
          <w:trHeight w:val="436"/>
        </w:trPr>
        <w:tc>
          <w:tcPr>
            <w:tcW w:w="562" w:type="dxa"/>
          </w:tcPr>
          <w:p w14:paraId="72C2BAB5" w14:textId="45FBCE2A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1</w:t>
            </w:r>
          </w:p>
        </w:tc>
        <w:tc>
          <w:tcPr>
            <w:tcW w:w="2554" w:type="dxa"/>
          </w:tcPr>
          <w:p w14:paraId="3381A405" w14:textId="185783A4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0F7E2DCF" w14:textId="774BA9D1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ing Issue</w:t>
            </w:r>
          </w:p>
        </w:tc>
        <w:tc>
          <w:tcPr>
            <w:tcW w:w="1558" w:type="dxa"/>
          </w:tcPr>
          <w:p w14:paraId="5C80418F" w14:textId="74E477F1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from dropdown list</w:t>
            </w:r>
          </w:p>
        </w:tc>
        <w:tc>
          <w:tcPr>
            <w:tcW w:w="1558" w:type="dxa"/>
          </w:tcPr>
          <w:p w14:paraId="3F60005D" w14:textId="144469A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Issue </w:t>
            </w:r>
            <w:proofErr w:type="spellStart"/>
            <w:r w:rsidRPr="00130241">
              <w:rPr>
                <w:sz w:val="20"/>
                <w:szCs w:val="20"/>
              </w:rPr>
              <w:t>datalist</w:t>
            </w:r>
            <w:proofErr w:type="spellEnd"/>
          </w:p>
        </w:tc>
        <w:tc>
          <w:tcPr>
            <w:tcW w:w="2979" w:type="dxa"/>
          </w:tcPr>
          <w:p w14:paraId="60FABB76" w14:textId="47E7C91F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how the selected item in issue box</w:t>
            </w:r>
          </w:p>
        </w:tc>
      </w:tr>
      <w:tr w:rsidR="00497454" w:rsidRPr="00130241" w14:paraId="182E7AF1" w14:textId="77777777" w:rsidTr="00497454">
        <w:trPr>
          <w:trHeight w:val="436"/>
        </w:trPr>
        <w:tc>
          <w:tcPr>
            <w:tcW w:w="562" w:type="dxa"/>
          </w:tcPr>
          <w:p w14:paraId="4C7FF36C" w14:textId="74965CC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2</w:t>
            </w:r>
          </w:p>
        </w:tc>
        <w:tc>
          <w:tcPr>
            <w:tcW w:w="2554" w:type="dxa"/>
          </w:tcPr>
          <w:p w14:paraId="63AA6307" w14:textId="4C2D9A49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1AA5F9DB" w14:textId="42CCFEE7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ing from date and time</w:t>
            </w:r>
          </w:p>
        </w:tc>
        <w:tc>
          <w:tcPr>
            <w:tcW w:w="1558" w:type="dxa"/>
          </w:tcPr>
          <w:p w14:paraId="7D23E745" w14:textId="281BF236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dates</w:t>
            </w:r>
          </w:p>
        </w:tc>
        <w:tc>
          <w:tcPr>
            <w:tcW w:w="1558" w:type="dxa"/>
          </w:tcPr>
          <w:p w14:paraId="656C2BA3" w14:textId="41B7D4E0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Valid format</w:t>
            </w:r>
          </w:p>
        </w:tc>
        <w:tc>
          <w:tcPr>
            <w:tcW w:w="2979" w:type="dxa"/>
          </w:tcPr>
          <w:p w14:paraId="01D309E0" w14:textId="7434E76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how the date which is selected and selected option for first half or second half</w:t>
            </w:r>
          </w:p>
        </w:tc>
      </w:tr>
      <w:tr w:rsidR="00497454" w:rsidRPr="00130241" w14:paraId="4A8A3259" w14:textId="77777777" w:rsidTr="00497454">
        <w:trPr>
          <w:trHeight w:val="436"/>
        </w:trPr>
        <w:tc>
          <w:tcPr>
            <w:tcW w:w="562" w:type="dxa"/>
          </w:tcPr>
          <w:p w14:paraId="6D0B6FD1" w14:textId="32BA50F5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3</w:t>
            </w:r>
          </w:p>
        </w:tc>
        <w:tc>
          <w:tcPr>
            <w:tcW w:w="2554" w:type="dxa"/>
          </w:tcPr>
          <w:p w14:paraId="6ACD8D39" w14:textId="672941C1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6AAFBDEA" w14:textId="74B9612C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ing from date and time</w:t>
            </w:r>
          </w:p>
        </w:tc>
        <w:tc>
          <w:tcPr>
            <w:tcW w:w="1558" w:type="dxa"/>
          </w:tcPr>
          <w:p w14:paraId="1F512C6F" w14:textId="5A9DDF30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dates</w:t>
            </w:r>
          </w:p>
        </w:tc>
        <w:tc>
          <w:tcPr>
            <w:tcW w:w="1558" w:type="dxa"/>
          </w:tcPr>
          <w:p w14:paraId="082270F9" w14:textId="6EA6BBE3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Invalid format</w:t>
            </w:r>
          </w:p>
        </w:tc>
        <w:tc>
          <w:tcPr>
            <w:tcW w:w="2979" w:type="dxa"/>
          </w:tcPr>
          <w:p w14:paraId="2C54C159" w14:textId="36B46A3F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Please write in the prescribed format and clear the from date field</w:t>
            </w:r>
          </w:p>
        </w:tc>
      </w:tr>
      <w:tr w:rsidR="00497454" w:rsidRPr="00130241" w14:paraId="2BB9891F" w14:textId="77777777" w:rsidTr="00497454">
        <w:trPr>
          <w:trHeight w:val="436"/>
        </w:trPr>
        <w:tc>
          <w:tcPr>
            <w:tcW w:w="562" w:type="dxa"/>
          </w:tcPr>
          <w:p w14:paraId="3451417A" w14:textId="3E7F2EB7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4</w:t>
            </w:r>
          </w:p>
        </w:tc>
        <w:tc>
          <w:tcPr>
            <w:tcW w:w="2554" w:type="dxa"/>
          </w:tcPr>
          <w:p w14:paraId="2C49C202" w14:textId="7027DC4F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24A494A7" w14:textId="1F8AB50A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ing To date</w:t>
            </w:r>
          </w:p>
        </w:tc>
        <w:tc>
          <w:tcPr>
            <w:tcW w:w="1558" w:type="dxa"/>
          </w:tcPr>
          <w:p w14:paraId="4914E71B" w14:textId="56634827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dates</w:t>
            </w:r>
          </w:p>
        </w:tc>
        <w:tc>
          <w:tcPr>
            <w:tcW w:w="1558" w:type="dxa"/>
          </w:tcPr>
          <w:p w14:paraId="41F2D631" w14:textId="6AA03049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Valid Format</w:t>
            </w:r>
          </w:p>
        </w:tc>
        <w:tc>
          <w:tcPr>
            <w:tcW w:w="2979" w:type="dxa"/>
          </w:tcPr>
          <w:p w14:paraId="1C0FF869" w14:textId="09095B7B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how the date in the dialogue box</w:t>
            </w:r>
          </w:p>
        </w:tc>
      </w:tr>
      <w:tr w:rsidR="00497454" w:rsidRPr="00130241" w14:paraId="1BE86BE0" w14:textId="77777777" w:rsidTr="00497454">
        <w:trPr>
          <w:trHeight w:val="436"/>
        </w:trPr>
        <w:tc>
          <w:tcPr>
            <w:tcW w:w="562" w:type="dxa"/>
          </w:tcPr>
          <w:p w14:paraId="46B02B60" w14:textId="470727CB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5</w:t>
            </w:r>
          </w:p>
        </w:tc>
        <w:tc>
          <w:tcPr>
            <w:tcW w:w="2554" w:type="dxa"/>
          </w:tcPr>
          <w:p w14:paraId="6F7CEED1" w14:textId="3E2A076A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26E2CC2D" w14:textId="47B6E39C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ing To date</w:t>
            </w:r>
          </w:p>
        </w:tc>
        <w:tc>
          <w:tcPr>
            <w:tcW w:w="1558" w:type="dxa"/>
          </w:tcPr>
          <w:p w14:paraId="042041C1" w14:textId="607BA8D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dates</w:t>
            </w:r>
          </w:p>
        </w:tc>
        <w:tc>
          <w:tcPr>
            <w:tcW w:w="1558" w:type="dxa"/>
          </w:tcPr>
          <w:p w14:paraId="64874115" w14:textId="70B209D5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Invalid Format</w:t>
            </w:r>
          </w:p>
        </w:tc>
        <w:tc>
          <w:tcPr>
            <w:tcW w:w="2979" w:type="dxa"/>
          </w:tcPr>
          <w:p w14:paraId="33D8B6C5" w14:textId="4B2380D3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Please mention the date </w:t>
            </w:r>
            <w:proofErr w:type="gramStart"/>
            <w:r w:rsidRPr="00130241">
              <w:rPr>
                <w:sz w:val="20"/>
                <w:szCs w:val="20"/>
              </w:rPr>
              <w:t>In</w:t>
            </w:r>
            <w:proofErr w:type="gramEnd"/>
            <w:r w:rsidRPr="00130241">
              <w:rPr>
                <w:sz w:val="20"/>
                <w:szCs w:val="20"/>
              </w:rPr>
              <w:t xml:space="preserve"> prescribed format and clear the To date field</w:t>
            </w:r>
          </w:p>
        </w:tc>
      </w:tr>
      <w:tr w:rsidR="00497454" w:rsidRPr="00130241" w14:paraId="00F52DB4" w14:textId="77777777" w:rsidTr="00497454">
        <w:trPr>
          <w:trHeight w:val="436"/>
        </w:trPr>
        <w:tc>
          <w:tcPr>
            <w:tcW w:w="562" w:type="dxa"/>
          </w:tcPr>
          <w:p w14:paraId="598AA4D4" w14:textId="31E746A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6 </w:t>
            </w:r>
          </w:p>
        </w:tc>
        <w:tc>
          <w:tcPr>
            <w:tcW w:w="2554" w:type="dxa"/>
          </w:tcPr>
          <w:p w14:paraId="36E231E2" w14:textId="7D5E7FD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1EA06EEA" w14:textId="755D01A1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Writing the reason</w:t>
            </w:r>
          </w:p>
        </w:tc>
        <w:tc>
          <w:tcPr>
            <w:tcW w:w="1558" w:type="dxa"/>
          </w:tcPr>
          <w:p w14:paraId="23F43F3E" w14:textId="71B4346F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Write the reason</w:t>
            </w:r>
          </w:p>
        </w:tc>
        <w:tc>
          <w:tcPr>
            <w:tcW w:w="1558" w:type="dxa"/>
          </w:tcPr>
          <w:p w14:paraId="6C2B00B1" w14:textId="5E3808B3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Valid input</w:t>
            </w:r>
          </w:p>
        </w:tc>
        <w:tc>
          <w:tcPr>
            <w:tcW w:w="2979" w:type="dxa"/>
          </w:tcPr>
          <w:p w14:paraId="48C677F7" w14:textId="158092DC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Display the reason</w:t>
            </w:r>
          </w:p>
        </w:tc>
      </w:tr>
      <w:tr w:rsidR="00497454" w:rsidRPr="00130241" w14:paraId="3B49E7E9" w14:textId="77777777" w:rsidTr="00497454">
        <w:trPr>
          <w:trHeight w:val="436"/>
        </w:trPr>
        <w:tc>
          <w:tcPr>
            <w:tcW w:w="562" w:type="dxa"/>
          </w:tcPr>
          <w:p w14:paraId="239B7314" w14:textId="1D52BC00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7</w:t>
            </w:r>
          </w:p>
        </w:tc>
        <w:tc>
          <w:tcPr>
            <w:tcW w:w="2554" w:type="dxa"/>
          </w:tcPr>
          <w:p w14:paraId="1D9A8761" w14:textId="6A0B167C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4C486828" w14:textId="37B4CA59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a different sanctioning authority</w:t>
            </w:r>
          </w:p>
        </w:tc>
        <w:tc>
          <w:tcPr>
            <w:tcW w:w="1558" w:type="dxa"/>
          </w:tcPr>
          <w:p w14:paraId="31291137" w14:textId="3FB7C8A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Select the </w:t>
            </w:r>
            <w:proofErr w:type="spellStart"/>
            <w:r w:rsidRPr="00130241">
              <w:rPr>
                <w:sz w:val="20"/>
                <w:szCs w:val="20"/>
              </w:rPr>
              <w:t>tickbox</w:t>
            </w:r>
            <w:proofErr w:type="spellEnd"/>
            <w:r w:rsidRPr="00130241">
              <w:rPr>
                <w:sz w:val="20"/>
                <w:szCs w:val="20"/>
              </w:rPr>
              <w:t xml:space="preserve"> and select from the dropdown list</w:t>
            </w:r>
          </w:p>
        </w:tc>
        <w:tc>
          <w:tcPr>
            <w:tcW w:w="1558" w:type="dxa"/>
          </w:tcPr>
          <w:p w14:paraId="0F8641FA" w14:textId="52AC5D2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Valid input</w:t>
            </w:r>
          </w:p>
        </w:tc>
        <w:tc>
          <w:tcPr>
            <w:tcW w:w="2979" w:type="dxa"/>
          </w:tcPr>
          <w:p w14:paraId="2C9DC2E0" w14:textId="2380B2A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Display the selected authority</w:t>
            </w:r>
          </w:p>
        </w:tc>
      </w:tr>
      <w:tr w:rsidR="00497454" w:rsidRPr="00130241" w14:paraId="5B01044B" w14:textId="77777777" w:rsidTr="00497454">
        <w:trPr>
          <w:trHeight w:val="436"/>
        </w:trPr>
        <w:tc>
          <w:tcPr>
            <w:tcW w:w="562" w:type="dxa"/>
          </w:tcPr>
          <w:p w14:paraId="650DA031" w14:textId="39CBF0B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8 </w:t>
            </w:r>
          </w:p>
        </w:tc>
        <w:tc>
          <w:tcPr>
            <w:tcW w:w="2554" w:type="dxa"/>
          </w:tcPr>
          <w:p w14:paraId="56C77228" w14:textId="3D3DB95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</w:t>
            </w:r>
          </w:p>
        </w:tc>
        <w:tc>
          <w:tcPr>
            <w:tcW w:w="1699" w:type="dxa"/>
          </w:tcPr>
          <w:p w14:paraId="3C735A20" w14:textId="095FD24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elect a different sanctioning authority</w:t>
            </w:r>
          </w:p>
        </w:tc>
        <w:tc>
          <w:tcPr>
            <w:tcW w:w="1558" w:type="dxa"/>
          </w:tcPr>
          <w:p w14:paraId="5165EBCE" w14:textId="399AB05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Select the </w:t>
            </w:r>
            <w:proofErr w:type="spellStart"/>
            <w:r w:rsidRPr="00130241">
              <w:rPr>
                <w:sz w:val="20"/>
                <w:szCs w:val="20"/>
              </w:rPr>
              <w:t>tickbox</w:t>
            </w:r>
            <w:proofErr w:type="spellEnd"/>
            <w:r w:rsidRPr="00130241">
              <w:rPr>
                <w:sz w:val="20"/>
                <w:szCs w:val="20"/>
              </w:rPr>
              <w:t xml:space="preserve"> and select from the dropdown list</w:t>
            </w:r>
          </w:p>
        </w:tc>
        <w:tc>
          <w:tcPr>
            <w:tcW w:w="1558" w:type="dxa"/>
          </w:tcPr>
          <w:p w14:paraId="4E140FBB" w14:textId="73DC960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Invalid Selection</w:t>
            </w:r>
          </w:p>
        </w:tc>
        <w:tc>
          <w:tcPr>
            <w:tcW w:w="2979" w:type="dxa"/>
          </w:tcPr>
          <w:p w14:paraId="72AC673A" w14:textId="6672A1D4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Not selected any other sanctioning authority. Please select an option from dropdown list</w:t>
            </w:r>
          </w:p>
        </w:tc>
      </w:tr>
      <w:tr w:rsidR="00497454" w:rsidRPr="00130241" w14:paraId="240D37E0" w14:textId="77777777" w:rsidTr="00497454">
        <w:trPr>
          <w:trHeight w:val="436"/>
        </w:trPr>
        <w:tc>
          <w:tcPr>
            <w:tcW w:w="562" w:type="dxa"/>
          </w:tcPr>
          <w:p w14:paraId="48B0AE9B" w14:textId="2A25579B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9</w:t>
            </w:r>
          </w:p>
        </w:tc>
        <w:tc>
          <w:tcPr>
            <w:tcW w:w="2554" w:type="dxa"/>
          </w:tcPr>
          <w:p w14:paraId="3D2752D7" w14:textId="54A124F7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visible and inputs in correct format</w:t>
            </w:r>
          </w:p>
        </w:tc>
        <w:tc>
          <w:tcPr>
            <w:tcW w:w="1699" w:type="dxa"/>
          </w:tcPr>
          <w:p w14:paraId="28A1D67A" w14:textId="1B71E91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Click on submitted</w:t>
            </w:r>
          </w:p>
        </w:tc>
        <w:tc>
          <w:tcPr>
            <w:tcW w:w="1558" w:type="dxa"/>
          </w:tcPr>
          <w:p w14:paraId="1DC5B5DE" w14:textId="71F0A077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Click on submit</w:t>
            </w:r>
          </w:p>
        </w:tc>
        <w:tc>
          <w:tcPr>
            <w:tcW w:w="1558" w:type="dxa"/>
          </w:tcPr>
          <w:p w14:paraId="44DEB886" w14:textId="0061A0D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All valid Inputs</w:t>
            </w:r>
          </w:p>
        </w:tc>
        <w:tc>
          <w:tcPr>
            <w:tcW w:w="2979" w:type="dxa"/>
          </w:tcPr>
          <w:p w14:paraId="2F59D355" w14:textId="5F3AF8A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request sent to the respective sanctioning officer</w:t>
            </w:r>
          </w:p>
        </w:tc>
      </w:tr>
      <w:tr w:rsidR="00497454" w:rsidRPr="00130241" w14:paraId="450CCC86" w14:textId="77777777" w:rsidTr="00497454">
        <w:trPr>
          <w:trHeight w:val="436"/>
        </w:trPr>
        <w:tc>
          <w:tcPr>
            <w:tcW w:w="562" w:type="dxa"/>
          </w:tcPr>
          <w:p w14:paraId="734DC6A7" w14:textId="398BC58A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10</w:t>
            </w:r>
          </w:p>
        </w:tc>
        <w:tc>
          <w:tcPr>
            <w:tcW w:w="2554" w:type="dxa"/>
          </w:tcPr>
          <w:p w14:paraId="09CAE909" w14:textId="19570A7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 and inputs entered</w:t>
            </w:r>
          </w:p>
        </w:tc>
        <w:tc>
          <w:tcPr>
            <w:tcW w:w="1699" w:type="dxa"/>
          </w:tcPr>
          <w:p w14:paraId="485AB531" w14:textId="748B4C4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Click on clear</w:t>
            </w:r>
          </w:p>
        </w:tc>
        <w:tc>
          <w:tcPr>
            <w:tcW w:w="1558" w:type="dxa"/>
          </w:tcPr>
          <w:p w14:paraId="436C25CF" w14:textId="2E0C0000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Click on clear</w:t>
            </w:r>
          </w:p>
        </w:tc>
        <w:tc>
          <w:tcPr>
            <w:tcW w:w="1558" w:type="dxa"/>
          </w:tcPr>
          <w:p w14:paraId="26F355A9" w14:textId="3303A670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Inputs Cleared</w:t>
            </w:r>
          </w:p>
        </w:tc>
        <w:tc>
          <w:tcPr>
            <w:tcW w:w="2979" w:type="dxa"/>
          </w:tcPr>
          <w:p w14:paraId="6029F79B" w14:textId="4B2C8892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All the inputs should be cleared from all the respective fields</w:t>
            </w:r>
          </w:p>
        </w:tc>
      </w:tr>
      <w:tr w:rsidR="00497454" w:rsidRPr="00130241" w14:paraId="41994ABA" w14:textId="77777777" w:rsidTr="00497454">
        <w:trPr>
          <w:trHeight w:val="436"/>
        </w:trPr>
        <w:tc>
          <w:tcPr>
            <w:tcW w:w="562" w:type="dxa"/>
          </w:tcPr>
          <w:p w14:paraId="3DD51CB2" w14:textId="670D404E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11</w:t>
            </w:r>
          </w:p>
        </w:tc>
        <w:tc>
          <w:tcPr>
            <w:tcW w:w="2554" w:type="dxa"/>
          </w:tcPr>
          <w:p w14:paraId="33BAAD69" w14:textId="504E0968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Leave Tracking System should be visible and valid inputs</w:t>
            </w:r>
          </w:p>
        </w:tc>
        <w:tc>
          <w:tcPr>
            <w:tcW w:w="1699" w:type="dxa"/>
          </w:tcPr>
          <w:p w14:paraId="1B9B5955" w14:textId="25A7C145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Report</w:t>
            </w:r>
          </w:p>
        </w:tc>
        <w:tc>
          <w:tcPr>
            <w:tcW w:w="1558" w:type="dxa"/>
          </w:tcPr>
          <w:p w14:paraId="00553256" w14:textId="4A3B6636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Click on report</w:t>
            </w:r>
          </w:p>
        </w:tc>
        <w:tc>
          <w:tcPr>
            <w:tcW w:w="1558" w:type="dxa"/>
          </w:tcPr>
          <w:p w14:paraId="5F78BBEC" w14:textId="743AE3A4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*</w:t>
            </w:r>
          </w:p>
        </w:tc>
        <w:tc>
          <w:tcPr>
            <w:tcW w:w="2979" w:type="dxa"/>
          </w:tcPr>
          <w:p w14:paraId="35CE2CCB" w14:textId="0EA358CD" w:rsidR="00497454" w:rsidRPr="00130241" w:rsidRDefault="00497454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Summary of the leave applied report should be visible</w:t>
            </w:r>
          </w:p>
        </w:tc>
      </w:tr>
    </w:tbl>
    <w:p w14:paraId="78F5D2D6" w14:textId="09A64A44" w:rsidR="00497454" w:rsidRPr="00130241" w:rsidRDefault="00497454">
      <w:pPr>
        <w:rPr>
          <w:sz w:val="20"/>
          <w:szCs w:val="20"/>
        </w:rPr>
      </w:pPr>
    </w:p>
    <w:p w14:paraId="7C65858A" w14:textId="3B7EF589" w:rsidR="00497454" w:rsidRPr="00546139" w:rsidRDefault="00130241" w:rsidP="00130241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546139">
        <w:rPr>
          <w:b/>
          <w:bCs/>
          <w:sz w:val="20"/>
          <w:szCs w:val="20"/>
        </w:rPr>
        <w:t>HR Conn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552"/>
        <w:gridCol w:w="2113"/>
        <w:gridCol w:w="1743"/>
        <w:gridCol w:w="1743"/>
        <w:gridCol w:w="1743"/>
      </w:tblGrid>
      <w:tr w:rsidR="00497454" w:rsidRPr="00F12F18" w14:paraId="7851CA13" w14:textId="77777777" w:rsidTr="00497454">
        <w:tc>
          <w:tcPr>
            <w:tcW w:w="562" w:type="dxa"/>
          </w:tcPr>
          <w:p w14:paraId="24678226" w14:textId="4D5B970B" w:rsidR="00497454" w:rsidRPr="00F12F18" w:rsidRDefault="00130241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TC No.</w:t>
            </w:r>
          </w:p>
        </w:tc>
        <w:tc>
          <w:tcPr>
            <w:tcW w:w="2552" w:type="dxa"/>
          </w:tcPr>
          <w:p w14:paraId="31F8AFC4" w14:textId="35371726" w:rsidR="00497454" w:rsidRPr="00F12F18" w:rsidRDefault="00130241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Pre-Conditions</w:t>
            </w:r>
          </w:p>
        </w:tc>
        <w:tc>
          <w:tcPr>
            <w:tcW w:w="2113" w:type="dxa"/>
          </w:tcPr>
          <w:p w14:paraId="2C7BC261" w14:textId="1A40281F" w:rsidR="00497454" w:rsidRPr="00F12F18" w:rsidRDefault="00130241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Scenario Name</w:t>
            </w:r>
          </w:p>
        </w:tc>
        <w:tc>
          <w:tcPr>
            <w:tcW w:w="1743" w:type="dxa"/>
          </w:tcPr>
          <w:p w14:paraId="22DCC45A" w14:textId="3A961895" w:rsidR="00497454" w:rsidRPr="00F12F18" w:rsidRDefault="00130241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1743" w:type="dxa"/>
          </w:tcPr>
          <w:p w14:paraId="0A65849E" w14:textId="1072D0BF" w:rsidR="00497454" w:rsidRPr="00F12F18" w:rsidRDefault="00130241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Test Data</w:t>
            </w:r>
          </w:p>
        </w:tc>
        <w:tc>
          <w:tcPr>
            <w:tcW w:w="1743" w:type="dxa"/>
          </w:tcPr>
          <w:p w14:paraId="739D65A8" w14:textId="5D49E07C" w:rsidR="00497454" w:rsidRPr="00F12F18" w:rsidRDefault="00130241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Expected Results</w:t>
            </w:r>
          </w:p>
        </w:tc>
      </w:tr>
      <w:tr w:rsidR="00130241" w:rsidRPr="00130241" w14:paraId="3859A32E" w14:textId="77777777" w:rsidTr="00497454">
        <w:tc>
          <w:tcPr>
            <w:tcW w:w="562" w:type="dxa"/>
          </w:tcPr>
          <w:p w14:paraId="6989EFB5" w14:textId="65484A38" w:rsidR="00130241" w:rsidRPr="00130241" w:rsidRDefault="00130241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1</w:t>
            </w:r>
          </w:p>
        </w:tc>
        <w:tc>
          <w:tcPr>
            <w:tcW w:w="2552" w:type="dxa"/>
          </w:tcPr>
          <w:p w14:paraId="6BBDD44F" w14:textId="536EC787" w:rsidR="00130241" w:rsidRPr="00130241" w:rsidRDefault="00130241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HR connect should be visible</w:t>
            </w:r>
          </w:p>
        </w:tc>
        <w:tc>
          <w:tcPr>
            <w:tcW w:w="2113" w:type="dxa"/>
          </w:tcPr>
          <w:p w14:paraId="6C86C791" w14:textId="107A2B31" w:rsidR="00130241" w:rsidRPr="00130241" w:rsidRDefault="00130241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>Check empid</w:t>
            </w:r>
          </w:p>
        </w:tc>
        <w:tc>
          <w:tcPr>
            <w:tcW w:w="1743" w:type="dxa"/>
          </w:tcPr>
          <w:p w14:paraId="09A30309" w14:textId="19A902CB" w:rsidR="00130241" w:rsidRPr="00130241" w:rsidRDefault="00130241">
            <w:pPr>
              <w:rPr>
                <w:sz w:val="20"/>
                <w:szCs w:val="20"/>
              </w:rPr>
            </w:pPr>
            <w:r w:rsidRPr="00130241">
              <w:rPr>
                <w:sz w:val="20"/>
                <w:szCs w:val="20"/>
              </w:rPr>
              <w:t xml:space="preserve">Enter </w:t>
            </w:r>
            <w:proofErr w:type="spellStart"/>
            <w:r w:rsidRPr="00130241">
              <w:rPr>
                <w:sz w:val="20"/>
                <w:szCs w:val="20"/>
              </w:rPr>
              <w:t>empd</w:t>
            </w:r>
            <w:proofErr w:type="spellEnd"/>
          </w:p>
        </w:tc>
        <w:tc>
          <w:tcPr>
            <w:tcW w:w="1743" w:type="dxa"/>
          </w:tcPr>
          <w:p w14:paraId="4DB81F66" w14:textId="4F55DEBB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lid </w:t>
            </w:r>
          </w:p>
        </w:tc>
        <w:tc>
          <w:tcPr>
            <w:tcW w:w="1743" w:type="dxa"/>
          </w:tcPr>
          <w:p w14:paraId="2B996F90" w14:textId="5A361DF5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ow empid, </w:t>
            </w:r>
            <w:proofErr w:type="spellStart"/>
            <w:r>
              <w:rPr>
                <w:sz w:val="20"/>
                <w:szCs w:val="20"/>
              </w:rPr>
              <w:t>empname</w:t>
            </w:r>
            <w:proofErr w:type="spellEnd"/>
            <w:r>
              <w:rPr>
                <w:sz w:val="20"/>
                <w:szCs w:val="20"/>
              </w:rPr>
              <w:t>, email</w:t>
            </w:r>
          </w:p>
        </w:tc>
      </w:tr>
      <w:tr w:rsidR="00130241" w:rsidRPr="00130241" w14:paraId="2C572F60" w14:textId="77777777" w:rsidTr="00497454">
        <w:tc>
          <w:tcPr>
            <w:tcW w:w="562" w:type="dxa"/>
          </w:tcPr>
          <w:p w14:paraId="24304742" w14:textId="692815CB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552" w:type="dxa"/>
          </w:tcPr>
          <w:p w14:paraId="6B2A7E06" w14:textId="3CC14360" w:rsidR="00130241" w:rsidRPr="00130241" w:rsidRDefault="00130241">
            <w:r>
              <w:rPr>
                <w:sz w:val="20"/>
                <w:szCs w:val="20"/>
              </w:rPr>
              <w:t>HR connect should be visible</w:t>
            </w:r>
          </w:p>
        </w:tc>
        <w:tc>
          <w:tcPr>
            <w:tcW w:w="2113" w:type="dxa"/>
          </w:tcPr>
          <w:p w14:paraId="58319E38" w14:textId="23B9C53D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eck empid</w:t>
            </w:r>
          </w:p>
        </w:tc>
        <w:tc>
          <w:tcPr>
            <w:tcW w:w="1743" w:type="dxa"/>
          </w:tcPr>
          <w:p w14:paraId="028FB5DF" w14:textId="17D08A53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Empid</w:t>
            </w:r>
          </w:p>
        </w:tc>
        <w:tc>
          <w:tcPr>
            <w:tcW w:w="1743" w:type="dxa"/>
          </w:tcPr>
          <w:p w14:paraId="5E40D239" w14:textId="434AF1CA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77CDC6F9" w14:textId="3AA02578" w:rsidR="00130241" w:rsidRPr="00130241" w:rsidRDefault="0013024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mpid entered is wrong please enter a valid empid </w:t>
            </w:r>
            <w:r w:rsidRPr="00130241">
              <w:rPr>
                <w:sz w:val="20"/>
                <w:szCs w:val="20"/>
              </w:rPr>
              <w:sym w:font="Wingdings" w:char="F0E0"/>
            </w:r>
            <w:r>
              <w:rPr>
                <w:sz w:val="20"/>
                <w:szCs w:val="20"/>
              </w:rPr>
              <w:t>Error message</w:t>
            </w:r>
          </w:p>
        </w:tc>
      </w:tr>
      <w:tr w:rsidR="00130241" w:rsidRPr="00130241" w14:paraId="1E408D26" w14:textId="77777777" w:rsidTr="00497454">
        <w:tc>
          <w:tcPr>
            <w:tcW w:w="562" w:type="dxa"/>
          </w:tcPr>
          <w:p w14:paraId="79856C1B" w14:textId="48645CC0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552" w:type="dxa"/>
          </w:tcPr>
          <w:p w14:paraId="0E9152E1" w14:textId="726CFFAC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78253A02" w14:textId="31992ECC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id</w:t>
            </w:r>
          </w:p>
        </w:tc>
        <w:tc>
          <w:tcPr>
            <w:tcW w:w="1743" w:type="dxa"/>
          </w:tcPr>
          <w:p w14:paraId="472F4860" w14:textId="2C7149E8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Project id</w:t>
            </w:r>
          </w:p>
        </w:tc>
        <w:tc>
          <w:tcPr>
            <w:tcW w:w="1743" w:type="dxa"/>
          </w:tcPr>
          <w:p w14:paraId="7BF86935" w14:textId="341DF126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03E90A66" w14:textId="73977C04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the project id in dialog box</w:t>
            </w:r>
          </w:p>
        </w:tc>
      </w:tr>
      <w:tr w:rsidR="00130241" w:rsidRPr="00130241" w14:paraId="041D887D" w14:textId="77777777" w:rsidTr="00497454">
        <w:tc>
          <w:tcPr>
            <w:tcW w:w="562" w:type="dxa"/>
          </w:tcPr>
          <w:p w14:paraId="3A3ADA71" w14:textId="02745ADF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 </w:t>
            </w:r>
          </w:p>
        </w:tc>
        <w:tc>
          <w:tcPr>
            <w:tcW w:w="2552" w:type="dxa"/>
          </w:tcPr>
          <w:p w14:paraId="7EDB06CD" w14:textId="28140115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R connect home page </w:t>
            </w:r>
          </w:p>
        </w:tc>
        <w:tc>
          <w:tcPr>
            <w:tcW w:w="2113" w:type="dxa"/>
          </w:tcPr>
          <w:p w14:paraId="33A0D9F0" w14:textId="3F5E77F0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id error</w:t>
            </w:r>
          </w:p>
        </w:tc>
        <w:tc>
          <w:tcPr>
            <w:tcW w:w="1743" w:type="dxa"/>
          </w:tcPr>
          <w:p w14:paraId="3CD5A295" w14:textId="5531F730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Project id </w:t>
            </w:r>
          </w:p>
        </w:tc>
        <w:tc>
          <w:tcPr>
            <w:tcW w:w="1743" w:type="dxa"/>
          </w:tcPr>
          <w:p w14:paraId="6ACAF229" w14:textId="25FE372C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06B90C67" w14:textId="1AB81561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the error message that Invalid Project id and enter a valid project id</w:t>
            </w:r>
          </w:p>
        </w:tc>
      </w:tr>
      <w:tr w:rsidR="00130241" w:rsidRPr="00130241" w14:paraId="5256FA20" w14:textId="77777777" w:rsidTr="00497454">
        <w:tc>
          <w:tcPr>
            <w:tcW w:w="562" w:type="dxa"/>
          </w:tcPr>
          <w:p w14:paraId="787E6E96" w14:textId="2318D912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552" w:type="dxa"/>
          </w:tcPr>
          <w:p w14:paraId="25655D5E" w14:textId="2606DFA4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3CBB9B51" w14:textId="5370E013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1743" w:type="dxa"/>
          </w:tcPr>
          <w:p w14:paraId="044246CD" w14:textId="4B2F4002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from dropdown list</w:t>
            </w:r>
          </w:p>
        </w:tc>
        <w:tc>
          <w:tcPr>
            <w:tcW w:w="1743" w:type="dxa"/>
          </w:tcPr>
          <w:p w14:paraId="7DA2C7D0" w14:textId="7E1AB34A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68D8703E" w14:textId="45CF8F06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the selected option</w:t>
            </w:r>
          </w:p>
        </w:tc>
      </w:tr>
      <w:tr w:rsidR="00130241" w:rsidRPr="00130241" w14:paraId="437E8A50" w14:textId="77777777" w:rsidTr="00497454">
        <w:tc>
          <w:tcPr>
            <w:tcW w:w="562" w:type="dxa"/>
          </w:tcPr>
          <w:p w14:paraId="4AE1E4DA" w14:textId="38A62683" w:rsidR="00130241" w:rsidRPr="00130241" w:rsidRDefault="004C1B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 </w:t>
            </w:r>
          </w:p>
        </w:tc>
        <w:tc>
          <w:tcPr>
            <w:tcW w:w="2552" w:type="dxa"/>
          </w:tcPr>
          <w:p w14:paraId="57154F71" w14:textId="54514B8C" w:rsidR="00130241" w:rsidRPr="00130241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6795907E" w14:textId="63DD9DC8" w:rsidR="00130241" w:rsidRPr="00130241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tn</w:t>
            </w:r>
          </w:p>
        </w:tc>
        <w:tc>
          <w:tcPr>
            <w:tcW w:w="1743" w:type="dxa"/>
          </w:tcPr>
          <w:p w14:paraId="6FD527EF" w14:textId="02A29F2C" w:rsidR="00130241" w:rsidRPr="00130241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Extn</w:t>
            </w:r>
          </w:p>
        </w:tc>
        <w:tc>
          <w:tcPr>
            <w:tcW w:w="1743" w:type="dxa"/>
          </w:tcPr>
          <w:p w14:paraId="5F69E6D2" w14:textId="2EDCD487" w:rsidR="00130241" w:rsidRPr="00130241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7CC8EED0" w14:textId="4E42783F" w:rsidR="00546139" w:rsidRPr="00130241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the no.</w:t>
            </w:r>
          </w:p>
        </w:tc>
      </w:tr>
      <w:tr w:rsidR="00546139" w:rsidRPr="00130241" w14:paraId="0F46A448" w14:textId="77777777" w:rsidTr="00497454">
        <w:tc>
          <w:tcPr>
            <w:tcW w:w="562" w:type="dxa"/>
          </w:tcPr>
          <w:p w14:paraId="3A8F2276" w14:textId="0583A21A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7 </w:t>
            </w:r>
          </w:p>
        </w:tc>
        <w:tc>
          <w:tcPr>
            <w:tcW w:w="2552" w:type="dxa"/>
          </w:tcPr>
          <w:p w14:paraId="2029D8AB" w14:textId="53F0D42F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0069DCC2" w14:textId="656E0DB8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tn</w:t>
            </w:r>
          </w:p>
        </w:tc>
        <w:tc>
          <w:tcPr>
            <w:tcW w:w="1743" w:type="dxa"/>
          </w:tcPr>
          <w:p w14:paraId="7846C0A3" w14:textId="296DCDB0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Extn</w:t>
            </w:r>
          </w:p>
        </w:tc>
        <w:tc>
          <w:tcPr>
            <w:tcW w:w="1743" w:type="dxa"/>
          </w:tcPr>
          <w:p w14:paraId="4D5915F7" w14:textId="3CEAD77A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6DAC8A68" w14:textId="633535AD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error message saying the extension message is invalid</w:t>
            </w:r>
          </w:p>
        </w:tc>
      </w:tr>
      <w:tr w:rsidR="00546139" w:rsidRPr="00130241" w14:paraId="55F0DDDE" w14:textId="77777777" w:rsidTr="00497454">
        <w:tc>
          <w:tcPr>
            <w:tcW w:w="562" w:type="dxa"/>
          </w:tcPr>
          <w:p w14:paraId="1BFC1C66" w14:textId="0B5907C4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552" w:type="dxa"/>
          </w:tcPr>
          <w:p w14:paraId="31DA2CA7" w14:textId="253C732B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19EFDF78" w14:textId="59B0BCF4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ing Manager</w:t>
            </w:r>
          </w:p>
        </w:tc>
        <w:tc>
          <w:tcPr>
            <w:tcW w:w="1743" w:type="dxa"/>
          </w:tcPr>
          <w:p w14:paraId="225CC3CB" w14:textId="3C082F51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Reporting</w:t>
            </w:r>
          </w:p>
        </w:tc>
        <w:tc>
          <w:tcPr>
            <w:tcW w:w="1743" w:type="dxa"/>
          </w:tcPr>
          <w:p w14:paraId="5BCFFFA0" w14:textId="742667B2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alid </w:t>
            </w:r>
          </w:p>
        </w:tc>
        <w:tc>
          <w:tcPr>
            <w:tcW w:w="1743" w:type="dxa"/>
          </w:tcPr>
          <w:p w14:paraId="558E7A26" w14:textId="29F6B008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the name of the manager</w:t>
            </w:r>
          </w:p>
        </w:tc>
      </w:tr>
      <w:tr w:rsidR="00546139" w:rsidRPr="00130241" w14:paraId="279FC3A6" w14:textId="77777777" w:rsidTr="00497454">
        <w:tc>
          <w:tcPr>
            <w:tcW w:w="562" w:type="dxa"/>
          </w:tcPr>
          <w:p w14:paraId="6ADF4E3B" w14:textId="008F909A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552" w:type="dxa"/>
          </w:tcPr>
          <w:p w14:paraId="13C91DD4" w14:textId="393D673F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258A132D" w14:textId="184A80EB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orting Manager</w:t>
            </w:r>
          </w:p>
        </w:tc>
        <w:tc>
          <w:tcPr>
            <w:tcW w:w="1743" w:type="dxa"/>
          </w:tcPr>
          <w:p w14:paraId="3D0E71ED" w14:textId="44721BC7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reporting</w:t>
            </w:r>
          </w:p>
        </w:tc>
        <w:tc>
          <w:tcPr>
            <w:tcW w:w="1743" w:type="dxa"/>
          </w:tcPr>
          <w:p w14:paraId="6E355CFF" w14:textId="0AC0018A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103DA2EB" w14:textId="2F536997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error message </w:t>
            </w:r>
          </w:p>
        </w:tc>
      </w:tr>
      <w:tr w:rsidR="00546139" w:rsidRPr="00130241" w14:paraId="63D8C1B8" w14:textId="77777777" w:rsidTr="00497454">
        <w:tc>
          <w:tcPr>
            <w:tcW w:w="562" w:type="dxa"/>
          </w:tcPr>
          <w:p w14:paraId="644F7B6F" w14:textId="4ADF32BD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552" w:type="dxa"/>
          </w:tcPr>
          <w:p w14:paraId="583F4C21" w14:textId="668B5E95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0F588308" w14:textId="31B1C224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sue</w:t>
            </w:r>
          </w:p>
        </w:tc>
        <w:tc>
          <w:tcPr>
            <w:tcW w:w="1743" w:type="dxa"/>
          </w:tcPr>
          <w:p w14:paraId="51A772BE" w14:textId="3AEC1D85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Issue</w:t>
            </w:r>
          </w:p>
        </w:tc>
        <w:tc>
          <w:tcPr>
            <w:tcW w:w="1743" w:type="dxa"/>
          </w:tcPr>
          <w:p w14:paraId="1FE9BCA4" w14:textId="2E289BE5" w:rsidR="00546139" w:rsidRDefault="005461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64F69C58" w14:textId="00F79688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the issue written in the dialog box</w:t>
            </w:r>
          </w:p>
        </w:tc>
      </w:tr>
      <w:tr w:rsidR="00546139" w:rsidRPr="00130241" w14:paraId="4EADE74F" w14:textId="77777777" w:rsidTr="00497454">
        <w:tc>
          <w:tcPr>
            <w:tcW w:w="562" w:type="dxa"/>
          </w:tcPr>
          <w:p w14:paraId="18113F08" w14:textId="4909714C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2552" w:type="dxa"/>
          </w:tcPr>
          <w:p w14:paraId="68ABE75A" w14:textId="2B8E3ADE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25D7528C" w14:textId="5E727474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sue</w:t>
            </w:r>
          </w:p>
        </w:tc>
        <w:tc>
          <w:tcPr>
            <w:tcW w:w="1743" w:type="dxa"/>
          </w:tcPr>
          <w:p w14:paraId="50867915" w14:textId="7E859221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Issue</w:t>
            </w:r>
          </w:p>
        </w:tc>
        <w:tc>
          <w:tcPr>
            <w:tcW w:w="1743" w:type="dxa"/>
          </w:tcPr>
          <w:p w14:paraId="51E00B9F" w14:textId="5E441D1E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1B2AA94E" w14:textId="20A978AC" w:rsidR="00546139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ror Message</w:t>
            </w:r>
          </w:p>
        </w:tc>
      </w:tr>
      <w:tr w:rsidR="00584A3E" w:rsidRPr="00130241" w14:paraId="686EDB65" w14:textId="77777777" w:rsidTr="00497454">
        <w:tc>
          <w:tcPr>
            <w:tcW w:w="562" w:type="dxa"/>
          </w:tcPr>
          <w:p w14:paraId="52CD377E" w14:textId="135F5C54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552" w:type="dxa"/>
          </w:tcPr>
          <w:p w14:paraId="25D6C766" w14:textId="1530103A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3BAC59BD" w14:textId="0ED686E3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sue Category</w:t>
            </w:r>
          </w:p>
        </w:tc>
        <w:tc>
          <w:tcPr>
            <w:tcW w:w="1743" w:type="dxa"/>
          </w:tcPr>
          <w:p w14:paraId="5DFB7EA7" w14:textId="7DB49700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Category</w:t>
            </w:r>
          </w:p>
        </w:tc>
        <w:tc>
          <w:tcPr>
            <w:tcW w:w="1743" w:type="dxa"/>
          </w:tcPr>
          <w:p w14:paraId="1436A217" w14:textId="47D0EEE8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0EF50288" w14:textId="59AF6BE7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the option chose</w:t>
            </w:r>
          </w:p>
        </w:tc>
      </w:tr>
      <w:tr w:rsidR="00584A3E" w:rsidRPr="00130241" w14:paraId="3BAE2338" w14:textId="77777777" w:rsidTr="00497454">
        <w:tc>
          <w:tcPr>
            <w:tcW w:w="562" w:type="dxa"/>
          </w:tcPr>
          <w:p w14:paraId="3718B21B" w14:textId="44968ECE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3 </w:t>
            </w:r>
          </w:p>
        </w:tc>
        <w:tc>
          <w:tcPr>
            <w:tcW w:w="2552" w:type="dxa"/>
          </w:tcPr>
          <w:p w14:paraId="497578CB" w14:textId="2CE0658B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R connect home page </w:t>
            </w:r>
          </w:p>
        </w:tc>
        <w:tc>
          <w:tcPr>
            <w:tcW w:w="2113" w:type="dxa"/>
          </w:tcPr>
          <w:p w14:paraId="3AA7EC6C" w14:textId="57AC01C7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sue sub- category</w:t>
            </w:r>
          </w:p>
        </w:tc>
        <w:tc>
          <w:tcPr>
            <w:tcW w:w="1743" w:type="dxa"/>
          </w:tcPr>
          <w:p w14:paraId="5725BB8E" w14:textId="709D93E5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sub category</w:t>
            </w:r>
          </w:p>
        </w:tc>
        <w:tc>
          <w:tcPr>
            <w:tcW w:w="1743" w:type="dxa"/>
          </w:tcPr>
          <w:p w14:paraId="5D992BFF" w14:textId="62510CCF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5839C7AD" w14:textId="63C1446A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the subcategory chose</w:t>
            </w:r>
          </w:p>
        </w:tc>
      </w:tr>
      <w:tr w:rsidR="00584A3E" w:rsidRPr="00130241" w14:paraId="408F29AC" w14:textId="77777777" w:rsidTr="00497454">
        <w:tc>
          <w:tcPr>
            <w:tcW w:w="562" w:type="dxa"/>
          </w:tcPr>
          <w:p w14:paraId="1B0100DA" w14:textId="7B0DC255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552" w:type="dxa"/>
          </w:tcPr>
          <w:p w14:paraId="108A70CF" w14:textId="536ACDF0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2A165EDC" w14:textId="3F1F11EA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urity level</w:t>
            </w:r>
          </w:p>
        </w:tc>
        <w:tc>
          <w:tcPr>
            <w:tcW w:w="1743" w:type="dxa"/>
          </w:tcPr>
          <w:p w14:paraId="3741F776" w14:textId="053E77A7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security level</w:t>
            </w:r>
          </w:p>
        </w:tc>
        <w:tc>
          <w:tcPr>
            <w:tcW w:w="1743" w:type="dxa"/>
          </w:tcPr>
          <w:p w14:paraId="78BF4607" w14:textId="4FAA27D2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5CEE646A" w14:textId="495A25EC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the selected option</w:t>
            </w:r>
          </w:p>
        </w:tc>
      </w:tr>
      <w:tr w:rsidR="00584A3E" w:rsidRPr="00130241" w14:paraId="27DEDFCE" w14:textId="77777777" w:rsidTr="00497454">
        <w:tc>
          <w:tcPr>
            <w:tcW w:w="562" w:type="dxa"/>
          </w:tcPr>
          <w:p w14:paraId="53EA4BCA" w14:textId="62BB0EA7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552" w:type="dxa"/>
          </w:tcPr>
          <w:p w14:paraId="5E6A6BEF" w14:textId="7351294D" w:rsidR="00584A3E" w:rsidRDefault="00584A3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33BB8AB7" w14:textId="198AA161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cted Completion</w:t>
            </w:r>
          </w:p>
        </w:tc>
        <w:tc>
          <w:tcPr>
            <w:tcW w:w="1743" w:type="dxa"/>
          </w:tcPr>
          <w:p w14:paraId="3CC54E9F" w14:textId="3181F534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Date</w:t>
            </w:r>
          </w:p>
        </w:tc>
        <w:tc>
          <w:tcPr>
            <w:tcW w:w="1743" w:type="dxa"/>
          </w:tcPr>
          <w:p w14:paraId="7865EFD1" w14:textId="7F9435C4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 format</w:t>
            </w:r>
          </w:p>
        </w:tc>
        <w:tc>
          <w:tcPr>
            <w:tcW w:w="1743" w:type="dxa"/>
          </w:tcPr>
          <w:p w14:paraId="79AE1EC2" w14:textId="7946BE65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date</w:t>
            </w:r>
          </w:p>
        </w:tc>
      </w:tr>
      <w:tr w:rsidR="00584A3E" w:rsidRPr="00130241" w14:paraId="573F9A8A" w14:textId="77777777" w:rsidTr="00497454">
        <w:tc>
          <w:tcPr>
            <w:tcW w:w="562" w:type="dxa"/>
          </w:tcPr>
          <w:p w14:paraId="45B8C35D" w14:textId="56D46479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552" w:type="dxa"/>
          </w:tcPr>
          <w:p w14:paraId="5C2BA1E6" w14:textId="3C5B6FEE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</w:p>
        </w:tc>
        <w:tc>
          <w:tcPr>
            <w:tcW w:w="2113" w:type="dxa"/>
          </w:tcPr>
          <w:p w14:paraId="10EEC99A" w14:textId="6B904D2C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cted Completion</w:t>
            </w:r>
          </w:p>
        </w:tc>
        <w:tc>
          <w:tcPr>
            <w:tcW w:w="1743" w:type="dxa"/>
          </w:tcPr>
          <w:p w14:paraId="33B8D2A4" w14:textId="30C4FAB1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Date</w:t>
            </w:r>
          </w:p>
        </w:tc>
        <w:tc>
          <w:tcPr>
            <w:tcW w:w="1743" w:type="dxa"/>
          </w:tcPr>
          <w:p w14:paraId="5475B22C" w14:textId="19426383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42411E99" w14:textId="0D5AEF5F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ror Message</w:t>
            </w:r>
          </w:p>
        </w:tc>
      </w:tr>
      <w:tr w:rsidR="00584A3E" w:rsidRPr="00130241" w14:paraId="5C23A8E8" w14:textId="77777777" w:rsidTr="00497454">
        <w:tc>
          <w:tcPr>
            <w:tcW w:w="562" w:type="dxa"/>
          </w:tcPr>
          <w:p w14:paraId="47454276" w14:textId="66BAEE23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2552" w:type="dxa"/>
          </w:tcPr>
          <w:p w14:paraId="47137405" w14:textId="56EEDEEB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R connect home page with all details filled </w:t>
            </w:r>
          </w:p>
        </w:tc>
        <w:tc>
          <w:tcPr>
            <w:tcW w:w="2113" w:type="dxa"/>
          </w:tcPr>
          <w:p w14:paraId="5056C4C6" w14:textId="10CED7C7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button</w:t>
            </w:r>
          </w:p>
        </w:tc>
        <w:tc>
          <w:tcPr>
            <w:tcW w:w="1743" w:type="dxa"/>
          </w:tcPr>
          <w:p w14:paraId="2BC7BB6B" w14:textId="7B6CDE2D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on submit</w:t>
            </w:r>
          </w:p>
        </w:tc>
        <w:tc>
          <w:tcPr>
            <w:tcW w:w="1743" w:type="dxa"/>
          </w:tcPr>
          <w:p w14:paraId="286DC965" w14:textId="1E4AD5C3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 inputs</w:t>
            </w:r>
          </w:p>
        </w:tc>
        <w:tc>
          <w:tcPr>
            <w:tcW w:w="1743" w:type="dxa"/>
          </w:tcPr>
          <w:p w14:paraId="16D3F326" w14:textId="1BD5D21D" w:rsidR="00584A3E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ted successfully message</w:t>
            </w:r>
          </w:p>
        </w:tc>
      </w:tr>
      <w:tr w:rsidR="009170F8" w:rsidRPr="00130241" w14:paraId="381F60F9" w14:textId="77777777" w:rsidTr="00497454">
        <w:tc>
          <w:tcPr>
            <w:tcW w:w="562" w:type="dxa"/>
          </w:tcPr>
          <w:p w14:paraId="39C008E8" w14:textId="488E7D1A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2552" w:type="dxa"/>
          </w:tcPr>
          <w:p w14:paraId="1722811A" w14:textId="2790FC63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R connect home page</w:t>
            </w:r>
            <w:r>
              <w:rPr>
                <w:sz w:val="20"/>
                <w:szCs w:val="20"/>
              </w:rPr>
              <w:br/>
              <w:t>with missing details</w:t>
            </w:r>
          </w:p>
        </w:tc>
        <w:tc>
          <w:tcPr>
            <w:tcW w:w="2113" w:type="dxa"/>
          </w:tcPr>
          <w:p w14:paraId="21BF8D9A" w14:textId="538A4A8F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button</w:t>
            </w:r>
          </w:p>
        </w:tc>
        <w:tc>
          <w:tcPr>
            <w:tcW w:w="1743" w:type="dxa"/>
          </w:tcPr>
          <w:p w14:paraId="4CA8078A" w14:textId="5BB25D42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on Submit</w:t>
            </w:r>
          </w:p>
        </w:tc>
        <w:tc>
          <w:tcPr>
            <w:tcW w:w="1743" w:type="dxa"/>
          </w:tcPr>
          <w:p w14:paraId="6536149E" w14:textId="40F6316B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/no input</w:t>
            </w:r>
          </w:p>
        </w:tc>
        <w:tc>
          <w:tcPr>
            <w:tcW w:w="1743" w:type="dxa"/>
          </w:tcPr>
          <w:p w14:paraId="66C1E948" w14:textId="75F09B00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Error Message</w:t>
            </w:r>
          </w:p>
        </w:tc>
      </w:tr>
    </w:tbl>
    <w:p w14:paraId="363D98B1" w14:textId="2A773CEC" w:rsidR="00497454" w:rsidRPr="00F12F18" w:rsidRDefault="00497454">
      <w:pPr>
        <w:rPr>
          <w:b/>
          <w:bCs/>
          <w:sz w:val="20"/>
          <w:szCs w:val="20"/>
        </w:rPr>
      </w:pPr>
    </w:p>
    <w:p w14:paraId="48CB621C" w14:textId="631DFC10" w:rsidR="009170F8" w:rsidRPr="00F12F18" w:rsidRDefault="009170F8" w:rsidP="00F12F1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F12F18">
        <w:rPr>
          <w:b/>
          <w:bCs/>
          <w:sz w:val="20"/>
          <w:szCs w:val="20"/>
        </w:rPr>
        <w:t>Meeting room Booking system</w:t>
      </w:r>
      <w:r w:rsidRPr="00F12F18">
        <w:rPr>
          <w:sz w:val="20"/>
          <w:szCs w:val="20"/>
        </w:rPr>
        <w:br/>
      </w:r>
      <w:r w:rsidRPr="00F12F18">
        <w:rPr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922"/>
        <w:gridCol w:w="1743"/>
        <w:gridCol w:w="1743"/>
        <w:gridCol w:w="1743"/>
        <w:gridCol w:w="1743"/>
      </w:tblGrid>
      <w:tr w:rsidR="009170F8" w:rsidRPr="00F12F18" w14:paraId="52A4AB3A" w14:textId="77777777" w:rsidTr="009170F8">
        <w:tc>
          <w:tcPr>
            <w:tcW w:w="562" w:type="dxa"/>
          </w:tcPr>
          <w:p w14:paraId="2F15AD4E" w14:textId="37D74C56" w:rsidR="009170F8" w:rsidRPr="00F12F18" w:rsidRDefault="009170F8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TC</w:t>
            </w:r>
            <w:r w:rsidRPr="00F12F18">
              <w:rPr>
                <w:b/>
                <w:bCs/>
                <w:sz w:val="20"/>
                <w:szCs w:val="20"/>
              </w:rPr>
              <w:br/>
              <w:t>No.</w:t>
            </w:r>
          </w:p>
        </w:tc>
        <w:tc>
          <w:tcPr>
            <w:tcW w:w="2922" w:type="dxa"/>
          </w:tcPr>
          <w:p w14:paraId="6DA65144" w14:textId="60E548B9" w:rsidR="009170F8" w:rsidRPr="00F12F18" w:rsidRDefault="009170F8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Pre-Conditions</w:t>
            </w:r>
          </w:p>
        </w:tc>
        <w:tc>
          <w:tcPr>
            <w:tcW w:w="1743" w:type="dxa"/>
          </w:tcPr>
          <w:p w14:paraId="208885EE" w14:textId="37AEEF19" w:rsidR="009170F8" w:rsidRPr="00F12F18" w:rsidRDefault="009170F8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Scenario-Name</w:t>
            </w:r>
          </w:p>
        </w:tc>
        <w:tc>
          <w:tcPr>
            <w:tcW w:w="1743" w:type="dxa"/>
          </w:tcPr>
          <w:p w14:paraId="3086C86A" w14:textId="4D1140BE" w:rsidR="009170F8" w:rsidRPr="00F12F18" w:rsidRDefault="009170F8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1743" w:type="dxa"/>
          </w:tcPr>
          <w:p w14:paraId="3DC352E4" w14:textId="637F8BFF" w:rsidR="009170F8" w:rsidRPr="00F12F18" w:rsidRDefault="009170F8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Test Data</w:t>
            </w:r>
          </w:p>
        </w:tc>
        <w:tc>
          <w:tcPr>
            <w:tcW w:w="1743" w:type="dxa"/>
          </w:tcPr>
          <w:p w14:paraId="094FBA24" w14:textId="7450F133" w:rsidR="009170F8" w:rsidRPr="00F12F18" w:rsidRDefault="009170F8">
            <w:pPr>
              <w:rPr>
                <w:b/>
                <w:bCs/>
                <w:sz w:val="20"/>
                <w:szCs w:val="20"/>
              </w:rPr>
            </w:pPr>
            <w:r w:rsidRPr="00F12F18">
              <w:rPr>
                <w:b/>
                <w:bCs/>
                <w:sz w:val="20"/>
                <w:szCs w:val="20"/>
              </w:rPr>
              <w:t>Expected results</w:t>
            </w:r>
          </w:p>
        </w:tc>
      </w:tr>
      <w:tr w:rsidR="009170F8" w14:paraId="287FB7FF" w14:textId="77777777" w:rsidTr="009170F8">
        <w:tc>
          <w:tcPr>
            <w:tcW w:w="562" w:type="dxa"/>
          </w:tcPr>
          <w:p w14:paraId="7C51AC8E" w14:textId="79FAD2E2" w:rsidR="009170F8" w:rsidRDefault="009170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922" w:type="dxa"/>
          </w:tcPr>
          <w:p w14:paraId="6455BF4A" w14:textId="38F1442F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ter loading the page from SO</w:t>
            </w:r>
          </w:p>
        </w:tc>
        <w:tc>
          <w:tcPr>
            <w:tcW w:w="1743" w:type="dxa"/>
          </w:tcPr>
          <w:p w14:paraId="489875E4" w14:textId="4D566016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etching </w:t>
            </w:r>
            <w:proofErr w:type="spellStart"/>
            <w:r>
              <w:rPr>
                <w:sz w:val="20"/>
                <w:szCs w:val="20"/>
              </w:rPr>
              <w:t>empname</w:t>
            </w:r>
            <w:proofErr w:type="spellEnd"/>
            <w:r>
              <w:rPr>
                <w:sz w:val="20"/>
                <w:szCs w:val="20"/>
              </w:rPr>
              <w:t xml:space="preserve"> and email</w:t>
            </w:r>
          </w:p>
        </w:tc>
        <w:tc>
          <w:tcPr>
            <w:tcW w:w="1743" w:type="dxa"/>
          </w:tcPr>
          <w:p w14:paraId="1BEF76E9" w14:textId="7630FBFD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on MRBS portal through SO</w:t>
            </w:r>
          </w:p>
        </w:tc>
        <w:tc>
          <w:tcPr>
            <w:tcW w:w="1743" w:type="dxa"/>
          </w:tcPr>
          <w:p w14:paraId="4CB17C45" w14:textId="56466E34" w:rsidR="009170F8" w:rsidRDefault="009170F8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4FF942AD" w14:textId="43B34289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fter loading the page </w:t>
            </w:r>
            <w:proofErr w:type="spellStart"/>
            <w:r>
              <w:rPr>
                <w:sz w:val="20"/>
                <w:szCs w:val="20"/>
              </w:rPr>
              <w:t>empname</w:t>
            </w:r>
            <w:proofErr w:type="spellEnd"/>
            <w:r>
              <w:rPr>
                <w:sz w:val="20"/>
                <w:szCs w:val="20"/>
              </w:rPr>
              <w:t xml:space="preserve"> and email should be already filled after redirecting</w:t>
            </w:r>
          </w:p>
        </w:tc>
      </w:tr>
      <w:tr w:rsidR="009170F8" w14:paraId="57873B4D" w14:textId="77777777" w:rsidTr="009170F8">
        <w:tc>
          <w:tcPr>
            <w:tcW w:w="562" w:type="dxa"/>
          </w:tcPr>
          <w:p w14:paraId="21390D14" w14:textId="4F0C5012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22" w:type="dxa"/>
          </w:tcPr>
          <w:p w14:paraId="24B781C4" w14:textId="5CDABE43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2EF9FEB4" w14:textId="7DBA1EFE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/project</w:t>
            </w:r>
          </w:p>
        </w:tc>
        <w:tc>
          <w:tcPr>
            <w:tcW w:w="1743" w:type="dxa"/>
          </w:tcPr>
          <w:p w14:paraId="47AD0DF4" w14:textId="788D1DCA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group/project</w:t>
            </w:r>
          </w:p>
        </w:tc>
        <w:tc>
          <w:tcPr>
            <w:tcW w:w="1743" w:type="dxa"/>
          </w:tcPr>
          <w:p w14:paraId="54FD2191" w14:textId="6145E521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0DFDAA9F" w14:textId="0C0FDBE7" w:rsidR="009170F8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the data</w:t>
            </w:r>
          </w:p>
        </w:tc>
      </w:tr>
      <w:tr w:rsidR="00EE635F" w14:paraId="56C7EFD9" w14:textId="77777777" w:rsidTr="009170F8">
        <w:tc>
          <w:tcPr>
            <w:tcW w:w="562" w:type="dxa"/>
          </w:tcPr>
          <w:p w14:paraId="067EE57C" w14:textId="4F4932DF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22" w:type="dxa"/>
          </w:tcPr>
          <w:p w14:paraId="4D367015" w14:textId="4652D121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3C76ABA6" w14:textId="0801463B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roup/project</w:t>
            </w:r>
          </w:p>
        </w:tc>
        <w:tc>
          <w:tcPr>
            <w:tcW w:w="1743" w:type="dxa"/>
          </w:tcPr>
          <w:p w14:paraId="2FA3C6DD" w14:textId="20DE4DFB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group/project</w:t>
            </w:r>
          </w:p>
        </w:tc>
        <w:tc>
          <w:tcPr>
            <w:tcW w:w="1743" w:type="dxa"/>
          </w:tcPr>
          <w:p w14:paraId="3910D1AB" w14:textId="327DB10B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 data</w:t>
            </w:r>
          </w:p>
        </w:tc>
        <w:tc>
          <w:tcPr>
            <w:tcW w:w="1743" w:type="dxa"/>
          </w:tcPr>
          <w:p w14:paraId="55486E9A" w14:textId="6A0D3442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error message character limit exceeded and no special char allowed</w:t>
            </w:r>
          </w:p>
        </w:tc>
      </w:tr>
      <w:tr w:rsidR="00EE635F" w14:paraId="17FD2560" w14:textId="77777777" w:rsidTr="009170F8">
        <w:tc>
          <w:tcPr>
            <w:tcW w:w="562" w:type="dxa"/>
          </w:tcPr>
          <w:p w14:paraId="147DC72C" w14:textId="658FA03A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922" w:type="dxa"/>
          </w:tcPr>
          <w:p w14:paraId="384E99AF" w14:textId="47B5C527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3A6A98FB" w14:textId="027315A7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1743" w:type="dxa"/>
          </w:tcPr>
          <w:p w14:paraId="267B96D3" w14:textId="6C7F8C50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Location</w:t>
            </w:r>
          </w:p>
        </w:tc>
        <w:tc>
          <w:tcPr>
            <w:tcW w:w="1743" w:type="dxa"/>
          </w:tcPr>
          <w:p w14:paraId="6E55D49F" w14:textId="77777777" w:rsidR="00EE635F" w:rsidRDefault="00EE635F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6DCACBE6" w14:textId="189F2F94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the selected option</w:t>
            </w:r>
          </w:p>
        </w:tc>
      </w:tr>
      <w:tr w:rsidR="00EE635F" w14:paraId="6EB60466" w14:textId="77777777" w:rsidTr="009170F8">
        <w:tc>
          <w:tcPr>
            <w:tcW w:w="562" w:type="dxa"/>
          </w:tcPr>
          <w:p w14:paraId="5962E180" w14:textId="57D3B337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922" w:type="dxa"/>
          </w:tcPr>
          <w:p w14:paraId="4171CAF5" w14:textId="48FFAA64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45840294" w14:textId="7385CD6E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1743" w:type="dxa"/>
          </w:tcPr>
          <w:p w14:paraId="7463BEFB" w14:textId="076C9C31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f not selected</w:t>
            </w:r>
          </w:p>
        </w:tc>
        <w:tc>
          <w:tcPr>
            <w:tcW w:w="1743" w:type="dxa"/>
          </w:tcPr>
          <w:p w14:paraId="31A28D82" w14:textId="77777777" w:rsidR="00EE635F" w:rsidRDefault="00EE635F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441B847A" w14:textId="676A86B4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rror message-&gt; this is mandatory</w:t>
            </w:r>
          </w:p>
        </w:tc>
      </w:tr>
      <w:tr w:rsidR="00EE635F" w14:paraId="1B0AEC3A" w14:textId="77777777" w:rsidTr="009170F8">
        <w:tc>
          <w:tcPr>
            <w:tcW w:w="562" w:type="dxa"/>
          </w:tcPr>
          <w:p w14:paraId="661640B6" w14:textId="5D1AE21C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922" w:type="dxa"/>
          </w:tcPr>
          <w:p w14:paraId="7EBD7169" w14:textId="3518DFA7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44B4CD8B" w14:textId="34970B0B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of participants</w:t>
            </w:r>
          </w:p>
        </w:tc>
        <w:tc>
          <w:tcPr>
            <w:tcW w:w="1743" w:type="dxa"/>
          </w:tcPr>
          <w:p w14:paraId="673E25D6" w14:textId="3F5B97F2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the no. of participants</w:t>
            </w:r>
          </w:p>
        </w:tc>
        <w:tc>
          <w:tcPr>
            <w:tcW w:w="1743" w:type="dxa"/>
          </w:tcPr>
          <w:p w14:paraId="563E6280" w14:textId="05AB764E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1743" w:type="dxa"/>
          </w:tcPr>
          <w:p w14:paraId="3255A796" w14:textId="42CC117C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the data</w:t>
            </w:r>
          </w:p>
        </w:tc>
      </w:tr>
      <w:tr w:rsidR="00EE635F" w14:paraId="49A86AED" w14:textId="77777777" w:rsidTr="009170F8">
        <w:tc>
          <w:tcPr>
            <w:tcW w:w="562" w:type="dxa"/>
          </w:tcPr>
          <w:p w14:paraId="18BD993E" w14:textId="29C790CC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922" w:type="dxa"/>
          </w:tcPr>
          <w:p w14:paraId="3CACB17F" w14:textId="5693ED2B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48222409" w14:textId="4FF1F041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 of participants invalid</w:t>
            </w:r>
          </w:p>
        </w:tc>
        <w:tc>
          <w:tcPr>
            <w:tcW w:w="1743" w:type="dxa"/>
          </w:tcPr>
          <w:p w14:paraId="60CD515F" w14:textId="1D4CF10A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the no. of participants</w:t>
            </w:r>
          </w:p>
        </w:tc>
        <w:tc>
          <w:tcPr>
            <w:tcW w:w="1743" w:type="dxa"/>
          </w:tcPr>
          <w:p w14:paraId="3FB79D20" w14:textId="048B71A7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0213B8E2" w14:textId="25322149" w:rsidR="00EE635F" w:rsidRDefault="00EE635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error message -&gt; only </w:t>
            </w:r>
            <w:proofErr w:type="spellStart"/>
            <w:r>
              <w:rPr>
                <w:sz w:val="20"/>
                <w:szCs w:val="20"/>
              </w:rPr>
              <w:t>no.s</w:t>
            </w:r>
            <w:proofErr w:type="spellEnd"/>
            <w:r>
              <w:rPr>
                <w:sz w:val="20"/>
                <w:szCs w:val="20"/>
              </w:rPr>
              <w:t xml:space="preserve"> accepted</w:t>
            </w:r>
          </w:p>
        </w:tc>
      </w:tr>
      <w:tr w:rsidR="000C00CC" w14:paraId="783966A4" w14:textId="77777777" w:rsidTr="009170F8">
        <w:tc>
          <w:tcPr>
            <w:tcW w:w="562" w:type="dxa"/>
          </w:tcPr>
          <w:p w14:paraId="3587EBF9" w14:textId="49DB220B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922" w:type="dxa"/>
          </w:tcPr>
          <w:p w14:paraId="3A747C42" w14:textId="7D63E4F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21CFD0C9" w14:textId="4BCC11C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t time</w:t>
            </w:r>
          </w:p>
        </w:tc>
        <w:tc>
          <w:tcPr>
            <w:tcW w:w="1743" w:type="dxa"/>
          </w:tcPr>
          <w:p w14:paraId="3C897C92" w14:textId="7609E711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the  time</w:t>
            </w:r>
          </w:p>
        </w:tc>
        <w:tc>
          <w:tcPr>
            <w:tcW w:w="1743" w:type="dxa"/>
          </w:tcPr>
          <w:p w14:paraId="017CC6CF" w14:textId="77777777" w:rsidR="000C00CC" w:rsidRDefault="000C00CC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2AE3978B" w14:textId="0F2D4EE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start time</w:t>
            </w:r>
          </w:p>
        </w:tc>
      </w:tr>
      <w:tr w:rsidR="000C00CC" w14:paraId="1652DF40" w14:textId="77777777" w:rsidTr="009170F8">
        <w:tc>
          <w:tcPr>
            <w:tcW w:w="562" w:type="dxa"/>
          </w:tcPr>
          <w:p w14:paraId="67D37889" w14:textId="4D82EA1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 </w:t>
            </w:r>
          </w:p>
        </w:tc>
        <w:tc>
          <w:tcPr>
            <w:tcW w:w="2922" w:type="dxa"/>
          </w:tcPr>
          <w:p w14:paraId="36C415C8" w14:textId="64C62D95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1B8476B8" w14:textId="41305D57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 time</w:t>
            </w:r>
          </w:p>
        </w:tc>
        <w:tc>
          <w:tcPr>
            <w:tcW w:w="1743" w:type="dxa"/>
          </w:tcPr>
          <w:p w14:paraId="43CB3B3F" w14:textId="1DF5B8D5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the time</w:t>
            </w:r>
          </w:p>
        </w:tc>
        <w:tc>
          <w:tcPr>
            <w:tcW w:w="1743" w:type="dxa"/>
          </w:tcPr>
          <w:p w14:paraId="66ACC7E3" w14:textId="77777777" w:rsidR="000C00CC" w:rsidRDefault="000C00CC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0D7D2DCE" w14:textId="393210C6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end time</w:t>
            </w:r>
          </w:p>
        </w:tc>
      </w:tr>
      <w:tr w:rsidR="000C00CC" w14:paraId="34645FFB" w14:textId="77777777" w:rsidTr="009170F8">
        <w:tc>
          <w:tcPr>
            <w:tcW w:w="562" w:type="dxa"/>
          </w:tcPr>
          <w:p w14:paraId="087F6A5A" w14:textId="67D4F385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922" w:type="dxa"/>
          </w:tcPr>
          <w:p w14:paraId="1B1FBC4A" w14:textId="482D1165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</w:t>
            </w:r>
          </w:p>
        </w:tc>
        <w:tc>
          <w:tcPr>
            <w:tcW w:w="1743" w:type="dxa"/>
          </w:tcPr>
          <w:p w14:paraId="2B872233" w14:textId="04A6E098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button</w:t>
            </w:r>
          </w:p>
        </w:tc>
        <w:tc>
          <w:tcPr>
            <w:tcW w:w="1743" w:type="dxa"/>
          </w:tcPr>
          <w:p w14:paraId="7A37C4A8" w14:textId="57927B3F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on submit</w:t>
            </w:r>
          </w:p>
        </w:tc>
        <w:tc>
          <w:tcPr>
            <w:tcW w:w="1743" w:type="dxa"/>
          </w:tcPr>
          <w:p w14:paraId="488061D5" w14:textId="778998CD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 inputs</w:t>
            </w:r>
          </w:p>
        </w:tc>
        <w:tc>
          <w:tcPr>
            <w:tcW w:w="1743" w:type="dxa"/>
          </w:tcPr>
          <w:p w14:paraId="00360B83" w14:textId="09F443E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nd the query to respected person and display successfully quey sent </w:t>
            </w:r>
          </w:p>
        </w:tc>
      </w:tr>
      <w:tr w:rsidR="000C00CC" w14:paraId="122C5590" w14:textId="77777777" w:rsidTr="009170F8">
        <w:tc>
          <w:tcPr>
            <w:tcW w:w="562" w:type="dxa"/>
          </w:tcPr>
          <w:p w14:paraId="490AE69C" w14:textId="7CC6C6B1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1</w:t>
            </w:r>
          </w:p>
        </w:tc>
        <w:tc>
          <w:tcPr>
            <w:tcW w:w="2922" w:type="dxa"/>
          </w:tcPr>
          <w:p w14:paraId="423DD2B4" w14:textId="4578224F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 with not filling the mandatory inputs</w:t>
            </w:r>
          </w:p>
        </w:tc>
        <w:tc>
          <w:tcPr>
            <w:tcW w:w="1743" w:type="dxa"/>
          </w:tcPr>
          <w:p w14:paraId="58C909AC" w14:textId="7C597F5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bmit button</w:t>
            </w:r>
          </w:p>
        </w:tc>
        <w:tc>
          <w:tcPr>
            <w:tcW w:w="1743" w:type="dxa"/>
          </w:tcPr>
          <w:p w14:paraId="3384F3DC" w14:textId="7C3B8C77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on submit</w:t>
            </w:r>
          </w:p>
        </w:tc>
        <w:tc>
          <w:tcPr>
            <w:tcW w:w="1743" w:type="dxa"/>
          </w:tcPr>
          <w:p w14:paraId="0E8C19BD" w14:textId="7D7C6F45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</w:t>
            </w:r>
          </w:p>
        </w:tc>
        <w:tc>
          <w:tcPr>
            <w:tcW w:w="1743" w:type="dxa"/>
          </w:tcPr>
          <w:p w14:paraId="2FC420D5" w14:textId="2C62C86D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error message</w:t>
            </w:r>
          </w:p>
        </w:tc>
      </w:tr>
      <w:tr w:rsidR="000C00CC" w14:paraId="7BE2E566" w14:textId="77777777" w:rsidTr="009170F8">
        <w:tc>
          <w:tcPr>
            <w:tcW w:w="562" w:type="dxa"/>
          </w:tcPr>
          <w:p w14:paraId="339C6CCE" w14:textId="4A0B2C11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922" w:type="dxa"/>
          </w:tcPr>
          <w:p w14:paraId="1306F235" w14:textId="65375143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BS home page with all inputs given</w:t>
            </w:r>
          </w:p>
        </w:tc>
        <w:tc>
          <w:tcPr>
            <w:tcW w:w="1743" w:type="dxa"/>
          </w:tcPr>
          <w:p w14:paraId="0C8686CA" w14:textId="6A3BB4D0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ear button</w:t>
            </w:r>
          </w:p>
        </w:tc>
        <w:tc>
          <w:tcPr>
            <w:tcW w:w="1743" w:type="dxa"/>
          </w:tcPr>
          <w:p w14:paraId="1FEDBB51" w14:textId="29A43148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lick on clear </w:t>
            </w:r>
          </w:p>
        </w:tc>
        <w:tc>
          <w:tcPr>
            <w:tcW w:w="1743" w:type="dxa"/>
          </w:tcPr>
          <w:p w14:paraId="7E37D449" w14:textId="77777777" w:rsidR="000C00CC" w:rsidRDefault="000C00CC">
            <w:pPr>
              <w:rPr>
                <w:sz w:val="20"/>
                <w:szCs w:val="20"/>
              </w:rPr>
            </w:pPr>
          </w:p>
        </w:tc>
        <w:tc>
          <w:tcPr>
            <w:tcW w:w="1743" w:type="dxa"/>
          </w:tcPr>
          <w:p w14:paraId="3ED7E7C2" w14:textId="03659FBD" w:rsidR="000C00CC" w:rsidRDefault="000C00C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uld clear all the data given from the user in the form</w:t>
            </w:r>
          </w:p>
        </w:tc>
      </w:tr>
    </w:tbl>
    <w:p w14:paraId="3B68EF32" w14:textId="6F5FFA29" w:rsidR="009170F8" w:rsidRDefault="009170F8">
      <w:pPr>
        <w:rPr>
          <w:sz w:val="20"/>
          <w:szCs w:val="20"/>
        </w:rPr>
      </w:pPr>
    </w:p>
    <w:p w14:paraId="500CEE54" w14:textId="6CE3A2A3" w:rsidR="00F12F18" w:rsidRPr="00A539C1" w:rsidRDefault="00F12F18" w:rsidP="00F12F18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A539C1">
        <w:rPr>
          <w:b/>
          <w:bCs/>
          <w:sz w:val="20"/>
          <w:szCs w:val="20"/>
        </w:rPr>
        <w:t>Area of triangle</w:t>
      </w:r>
      <w:r w:rsidR="006C7411" w:rsidRPr="00A539C1">
        <w:rPr>
          <w:b/>
          <w:bCs/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922"/>
        <w:gridCol w:w="1743"/>
        <w:gridCol w:w="1743"/>
        <w:gridCol w:w="1743"/>
        <w:gridCol w:w="1743"/>
      </w:tblGrid>
      <w:tr w:rsidR="006C7411" w14:paraId="47DD79E5" w14:textId="77777777" w:rsidTr="006C7411">
        <w:tc>
          <w:tcPr>
            <w:tcW w:w="562" w:type="dxa"/>
          </w:tcPr>
          <w:p w14:paraId="62B4282E" w14:textId="588E0385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C No.</w:t>
            </w:r>
          </w:p>
        </w:tc>
        <w:tc>
          <w:tcPr>
            <w:tcW w:w="2922" w:type="dxa"/>
          </w:tcPr>
          <w:p w14:paraId="34764D5F" w14:textId="2E2B52BA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e-Condition</w:t>
            </w:r>
          </w:p>
        </w:tc>
        <w:tc>
          <w:tcPr>
            <w:tcW w:w="1743" w:type="dxa"/>
          </w:tcPr>
          <w:p w14:paraId="3982F520" w14:textId="2825480E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enario-Name</w:t>
            </w:r>
          </w:p>
        </w:tc>
        <w:tc>
          <w:tcPr>
            <w:tcW w:w="1743" w:type="dxa"/>
          </w:tcPr>
          <w:p w14:paraId="7002AEA1" w14:textId="017D212B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on</w:t>
            </w:r>
          </w:p>
        </w:tc>
        <w:tc>
          <w:tcPr>
            <w:tcW w:w="1743" w:type="dxa"/>
          </w:tcPr>
          <w:p w14:paraId="31F246CF" w14:textId="70EAC878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Data</w:t>
            </w:r>
          </w:p>
        </w:tc>
        <w:tc>
          <w:tcPr>
            <w:tcW w:w="1743" w:type="dxa"/>
          </w:tcPr>
          <w:p w14:paraId="36933177" w14:textId="24B0E7CD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ected Results</w:t>
            </w:r>
          </w:p>
        </w:tc>
      </w:tr>
      <w:tr w:rsidR="006C7411" w14:paraId="7825A67B" w14:textId="77777777" w:rsidTr="006C7411">
        <w:tc>
          <w:tcPr>
            <w:tcW w:w="562" w:type="dxa"/>
          </w:tcPr>
          <w:p w14:paraId="54127B3F" w14:textId="081EA4AD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922" w:type="dxa"/>
          </w:tcPr>
          <w:p w14:paraId="640F0650" w14:textId="08622C02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ut of sides</w:t>
            </w:r>
          </w:p>
        </w:tc>
        <w:tc>
          <w:tcPr>
            <w:tcW w:w="1743" w:type="dxa"/>
          </w:tcPr>
          <w:p w14:paraId="2F721084" w14:textId="6C04BBE9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des input</w:t>
            </w:r>
          </w:p>
        </w:tc>
        <w:tc>
          <w:tcPr>
            <w:tcW w:w="1743" w:type="dxa"/>
          </w:tcPr>
          <w:p w14:paraId="45F06F8B" w14:textId="7241D60F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nter 3 sides </w:t>
            </w:r>
          </w:p>
        </w:tc>
        <w:tc>
          <w:tcPr>
            <w:tcW w:w="1743" w:type="dxa"/>
          </w:tcPr>
          <w:p w14:paraId="03DD6D7C" w14:textId="5E5E02D7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(All positive</w:t>
            </w:r>
          </w:p>
          <w:p w14:paraId="33F40E4C" w14:textId="579FE87E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y 2 sides sum&gt;3</w:t>
            </w:r>
            <w:r w:rsidRPr="006C7411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ide)</w:t>
            </w:r>
          </w:p>
        </w:tc>
        <w:tc>
          <w:tcPr>
            <w:tcW w:w="1743" w:type="dxa"/>
          </w:tcPr>
          <w:p w14:paraId="34D55B8B" w14:textId="3901ABD9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valid triangle and Show area </w:t>
            </w:r>
          </w:p>
        </w:tc>
      </w:tr>
      <w:tr w:rsidR="006C7411" w14:paraId="06E98410" w14:textId="77777777" w:rsidTr="006C7411">
        <w:tc>
          <w:tcPr>
            <w:tcW w:w="562" w:type="dxa"/>
          </w:tcPr>
          <w:p w14:paraId="262F7CD3" w14:textId="0558E552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22" w:type="dxa"/>
          </w:tcPr>
          <w:p w14:paraId="06D45F55" w14:textId="32E67CC4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ut of sides</w:t>
            </w:r>
          </w:p>
        </w:tc>
        <w:tc>
          <w:tcPr>
            <w:tcW w:w="1743" w:type="dxa"/>
          </w:tcPr>
          <w:p w14:paraId="1C59E798" w14:textId="6B7C5F5F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des input</w:t>
            </w:r>
          </w:p>
        </w:tc>
        <w:tc>
          <w:tcPr>
            <w:tcW w:w="1743" w:type="dxa"/>
          </w:tcPr>
          <w:p w14:paraId="40167009" w14:textId="6AD09944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3 sides</w:t>
            </w:r>
          </w:p>
        </w:tc>
        <w:tc>
          <w:tcPr>
            <w:tcW w:w="1743" w:type="dxa"/>
          </w:tcPr>
          <w:p w14:paraId="5ACD8237" w14:textId="548E3B2C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 (All positives</w:t>
            </w:r>
          </w:p>
          <w:p w14:paraId="37D4DD7D" w14:textId="6F80F5CD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sides sum &lt;=3</w:t>
            </w:r>
            <w:r w:rsidRPr="006C7411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side)</w:t>
            </w:r>
          </w:p>
        </w:tc>
        <w:tc>
          <w:tcPr>
            <w:tcW w:w="1743" w:type="dxa"/>
          </w:tcPr>
          <w:p w14:paraId="7C41E48A" w14:textId="3E9A5AFE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rror </w:t>
            </w:r>
            <w:proofErr w:type="gramStart"/>
            <w:r>
              <w:rPr>
                <w:sz w:val="20"/>
                <w:szCs w:val="20"/>
              </w:rPr>
              <w:t>enter</w:t>
            </w:r>
            <w:proofErr w:type="gramEnd"/>
            <w:r>
              <w:rPr>
                <w:sz w:val="20"/>
                <w:szCs w:val="20"/>
              </w:rPr>
              <w:t xml:space="preserve"> the result again</w:t>
            </w:r>
          </w:p>
        </w:tc>
      </w:tr>
      <w:tr w:rsidR="006C7411" w14:paraId="28EDA471" w14:textId="77777777" w:rsidTr="006C7411">
        <w:tc>
          <w:tcPr>
            <w:tcW w:w="562" w:type="dxa"/>
          </w:tcPr>
          <w:p w14:paraId="232EC235" w14:textId="48A2A6FA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 </w:t>
            </w:r>
          </w:p>
        </w:tc>
        <w:tc>
          <w:tcPr>
            <w:tcW w:w="2922" w:type="dxa"/>
          </w:tcPr>
          <w:p w14:paraId="53DD2313" w14:textId="765FC0DC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ut of sides</w:t>
            </w:r>
          </w:p>
        </w:tc>
        <w:tc>
          <w:tcPr>
            <w:tcW w:w="1743" w:type="dxa"/>
          </w:tcPr>
          <w:p w14:paraId="6597761A" w14:textId="3A1DD85A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des input</w:t>
            </w:r>
          </w:p>
        </w:tc>
        <w:tc>
          <w:tcPr>
            <w:tcW w:w="1743" w:type="dxa"/>
          </w:tcPr>
          <w:p w14:paraId="7E9ABA5A" w14:textId="5BC583A5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3 sides</w:t>
            </w:r>
          </w:p>
        </w:tc>
        <w:tc>
          <w:tcPr>
            <w:tcW w:w="1743" w:type="dxa"/>
          </w:tcPr>
          <w:p w14:paraId="10EC1904" w14:textId="51730A9B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 (All negatives</w:t>
            </w:r>
            <w:r>
              <w:rPr>
                <w:sz w:val="20"/>
                <w:szCs w:val="20"/>
              </w:rPr>
              <w:br/>
              <w:t>and sum property obeyed)</w:t>
            </w:r>
          </w:p>
        </w:tc>
        <w:tc>
          <w:tcPr>
            <w:tcW w:w="1743" w:type="dxa"/>
          </w:tcPr>
          <w:p w14:paraId="4C886DEB" w14:textId="3CA92236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error and ask user to enter values again</w:t>
            </w:r>
          </w:p>
        </w:tc>
      </w:tr>
      <w:tr w:rsidR="006C7411" w14:paraId="791DD26D" w14:textId="77777777" w:rsidTr="006C7411">
        <w:tc>
          <w:tcPr>
            <w:tcW w:w="562" w:type="dxa"/>
          </w:tcPr>
          <w:p w14:paraId="3A3ECAC2" w14:textId="0E0FE18E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922" w:type="dxa"/>
          </w:tcPr>
          <w:p w14:paraId="15F541F5" w14:textId="610341F1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ut of sides</w:t>
            </w:r>
          </w:p>
        </w:tc>
        <w:tc>
          <w:tcPr>
            <w:tcW w:w="1743" w:type="dxa"/>
          </w:tcPr>
          <w:p w14:paraId="7CF0006F" w14:textId="119294D3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des input</w:t>
            </w:r>
          </w:p>
        </w:tc>
        <w:tc>
          <w:tcPr>
            <w:tcW w:w="1743" w:type="dxa"/>
          </w:tcPr>
          <w:p w14:paraId="1E4D9784" w14:textId="6A7E33E6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3 sides</w:t>
            </w:r>
          </w:p>
        </w:tc>
        <w:tc>
          <w:tcPr>
            <w:tcW w:w="1743" w:type="dxa"/>
          </w:tcPr>
          <w:p w14:paraId="21BA59BA" w14:textId="21104BBA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alid (Both properties failed)</w:t>
            </w:r>
          </w:p>
        </w:tc>
        <w:tc>
          <w:tcPr>
            <w:tcW w:w="1743" w:type="dxa"/>
          </w:tcPr>
          <w:p w14:paraId="051105F2" w14:textId="3D3CD1EB" w:rsidR="006C7411" w:rsidRDefault="006C7411" w:rsidP="006C74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rror and ask for </w:t>
            </w:r>
            <w:proofErr w:type="gramStart"/>
            <w:r>
              <w:rPr>
                <w:sz w:val="20"/>
                <w:szCs w:val="20"/>
              </w:rPr>
              <w:t>sides</w:t>
            </w:r>
            <w:proofErr w:type="gramEnd"/>
            <w:r>
              <w:rPr>
                <w:sz w:val="20"/>
                <w:szCs w:val="20"/>
              </w:rPr>
              <w:t xml:space="preserve"> values again</w:t>
            </w:r>
          </w:p>
        </w:tc>
      </w:tr>
    </w:tbl>
    <w:p w14:paraId="73E340D2" w14:textId="77777777" w:rsidR="006C7411" w:rsidRPr="006C7411" w:rsidRDefault="006C7411" w:rsidP="006C7411">
      <w:pPr>
        <w:rPr>
          <w:sz w:val="20"/>
          <w:szCs w:val="20"/>
        </w:rPr>
      </w:pPr>
    </w:p>
    <w:sectPr w:rsidR="006C7411" w:rsidRPr="006C7411" w:rsidSect="008E5AEC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0741B" w14:textId="77777777" w:rsidR="0006455A" w:rsidRDefault="0006455A" w:rsidP="00654D43">
      <w:pPr>
        <w:spacing w:after="0" w:line="240" w:lineRule="auto"/>
      </w:pPr>
      <w:r>
        <w:separator/>
      </w:r>
    </w:p>
  </w:endnote>
  <w:endnote w:type="continuationSeparator" w:id="0">
    <w:p w14:paraId="5F877070" w14:textId="77777777" w:rsidR="0006455A" w:rsidRDefault="0006455A" w:rsidP="00654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34D53" w14:textId="77777777" w:rsidR="0006455A" w:rsidRDefault="0006455A" w:rsidP="00654D43">
      <w:pPr>
        <w:spacing w:after="0" w:line="240" w:lineRule="auto"/>
      </w:pPr>
      <w:r>
        <w:separator/>
      </w:r>
    </w:p>
  </w:footnote>
  <w:footnote w:type="continuationSeparator" w:id="0">
    <w:p w14:paraId="24A30BA7" w14:textId="77777777" w:rsidR="0006455A" w:rsidRDefault="0006455A" w:rsidP="00654D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18D8D" w14:textId="0B4465F6" w:rsidR="00654D43" w:rsidRDefault="00654D43">
    <w:pPr>
      <w:pStyle w:val="Header"/>
    </w:pPr>
    <w:r>
      <w:tab/>
      <w:t>Software Testing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6577A"/>
    <w:multiLevelType w:val="hybridMultilevel"/>
    <w:tmpl w:val="A58EE604"/>
    <w:lvl w:ilvl="0" w:tplc="EA22B24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azMDMwtjSzsDRQ0lEKTi0uzszPAykwrAUAvc2D3CwAAAA="/>
  </w:docVars>
  <w:rsids>
    <w:rsidRoot w:val="004B10CB"/>
    <w:rsid w:val="0006455A"/>
    <w:rsid w:val="000C00CC"/>
    <w:rsid w:val="00130241"/>
    <w:rsid w:val="00497454"/>
    <w:rsid w:val="004B10CB"/>
    <w:rsid w:val="004C1B44"/>
    <w:rsid w:val="00546139"/>
    <w:rsid w:val="00584A3E"/>
    <w:rsid w:val="00654D43"/>
    <w:rsid w:val="006C7411"/>
    <w:rsid w:val="008E5AEC"/>
    <w:rsid w:val="009170F8"/>
    <w:rsid w:val="00A539C1"/>
    <w:rsid w:val="00B97AFF"/>
    <w:rsid w:val="00C247EB"/>
    <w:rsid w:val="00CE5AC0"/>
    <w:rsid w:val="00EE635F"/>
    <w:rsid w:val="00F12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ED92E"/>
  <w15:chartTrackingRefBased/>
  <w15:docId w15:val="{B9C4EAC4-CD63-4A10-B195-6D9F67034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5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E5AE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54D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D43"/>
  </w:style>
  <w:style w:type="paragraph" w:styleId="Footer">
    <w:name w:val="footer"/>
    <w:basedOn w:val="Normal"/>
    <w:link w:val="FooterChar"/>
    <w:uiPriority w:val="99"/>
    <w:unhideWhenUsed/>
    <w:rsid w:val="00654D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D43"/>
  </w:style>
  <w:style w:type="paragraph" w:styleId="ListParagraph">
    <w:name w:val="List Paragraph"/>
    <w:basedOn w:val="Normal"/>
    <w:uiPriority w:val="34"/>
    <w:qFormat/>
    <w:rsid w:val="001302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842</Words>
  <Characters>48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Peddapally</dc:creator>
  <cp:keywords/>
  <dc:description/>
  <cp:lastModifiedBy>Srikar Peddapally</cp:lastModifiedBy>
  <cp:revision>7</cp:revision>
  <dcterms:created xsi:type="dcterms:W3CDTF">2021-08-17T17:08:00Z</dcterms:created>
  <dcterms:modified xsi:type="dcterms:W3CDTF">2021-08-17T20:25:00Z</dcterms:modified>
</cp:coreProperties>
</file>